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E96AC5" w14:textId="77777777" w:rsidR="00284572" w:rsidRPr="00284572" w:rsidRDefault="00284572" w:rsidP="00284572">
      <w:pPr>
        <w:ind w:firstLine="0"/>
      </w:pPr>
    </w:p>
    <w:p w14:paraId="2193F3C6" w14:textId="77777777" w:rsidR="00284572" w:rsidRPr="00284572" w:rsidRDefault="00284572" w:rsidP="00284572"/>
    <w:p w14:paraId="28EC63CB" w14:textId="77777777" w:rsidR="00284572" w:rsidRPr="00284572" w:rsidRDefault="00284572" w:rsidP="00284572"/>
    <w:tbl>
      <w:tblPr>
        <w:tblStyle w:val="TableGrid1"/>
        <w:tblpPr w:leftFromText="180" w:rightFromText="180" w:vertAnchor="page" w:horzAnchor="margin" w:tblpY="1233"/>
        <w:tblW w:w="515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14"/>
        <w:gridCol w:w="3014"/>
        <w:gridCol w:w="3012"/>
      </w:tblGrid>
      <w:tr w:rsidR="00C4414D" w:rsidRPr="00FA5F58" w14:paraId="44A42302" w14:textId="77777777" w:rsidTr="0048594F">
        <w:trPr>
          <w:trHeight w:val="1229"/>
        </w:trPr>
        <w:tc>
          <w:tcPr>
            <w:tcW w:w="1667" w:type="pct"/>
            <w:shd w:val="clear" w:color="auto" w:fill="FFFFFF" w:themeFill="background1"/>
            <w:vAlign w:val="center"/>
          </w:tcPr>
          <w:p w14:paraId="3B74FD3A" w14:textId="5C481B55" w:rsidR="00C4414D" w:rsidRPr="00FA5F58" w:rsidRDefault="0048594F" w:rsidP="0048594F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626DAA4E" wp14:editId="4CB43959">
                  <wp:simplePos x="0" y="0"/>
                  <wp:positionH relativeFrom="column">
                    <wp:posOffset>-1640840</wp:posOffset>
                  </wp:positionH>
                  <wp:positionV relativeFrom="paragraph">
                    <wp:posOffset>-10160</wp:posOffset>
                  </wp:positionV>
                  <wp:extent cx="1047750" cy="796290"/>
                  <wp:effectExtent l="0" t="0" r="0" b="3810"/>
                  <wp:wrapThrough wrapText="bothSides">
                    <wp:wrapPolygon edited="0">
                      <wp:start x="0" y="0"/>
                      <wp:lineTo x="0" y="21187"/>
                      <wp:lineTo x="21207" y="21187"/>
                      <wp:lineTo x="21207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12235FE8" w14:textId="77777777" w:rsidR="00C4414D" w:rsidRPr="00FA5F58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shd w:val="clear" w:color="auto" w:fill="FFFFFF" w:themeFill="background1"/>
            <w:vAlign w:val="center"/>
          </w:tcPr>
          <w:p w14:paraId="722305D8" w14:textId="01E18E47" w:rsidR="00C4414D" w:rsidRPr="00FA5F58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anchor distT="0" distB="0" distL="114300" distR="114300" simplePos="0" relativeHeight="251658240" behindDoc="0" locked="0" layoutInCell="1" allowOverlap="1" wp14:anchorId="2CE242D7" wp14:editId="268A195E">
                  <wp:simplePos x="0" y="0"/>
                  <wp:positionH relativeFrom="column">
                    <wp:posOffset>1075690</wp:posOffset>
                  </wp:positionH>
                  <wp:positionV relativeFrom="paragraph">
                    <wp:posOffset>-158115</wp:posOffset>
                  </wp:positionV>
                  <wp:extent cx="847725" cy="847725"/>
                  <wp:effectExtent l="0" t="0" r="9525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8594F">
        <w:trPr>
          <w:trHeight w:val="2365"/>
        </w:trPr>
        <w:tc>
          <w:tcPr>
            <w:tcW w:w="5000" w:type="pct"/>
            <w:gridSpan w:val="3"/>
            <w:shd w:val="clear" w:color="auto" w:fill="FFFFFF" w:themeFill="background1"/>
          </w:tcPr>
          <w:p w14:paraId="67DFE129" w14:textId="77777777" w:rsidR="00C4414D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704F9B55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5DBDBAEE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2379640D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317624F8" w14:textId="77777777" w:rsidR="00234741" w:rsidRPr="00FA5F58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0B9AA8BD" w14:textId="51ED46E5" w:rsidR="00AF21E9" w:rsidRDefault="00AF21E9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گان فنی</w:t>
            </w:r>
          </w:p>
          <w:p w14:paraId="7C906B78" w14:textId="77777777" w:rsidR="00C4414D" w:rsidRDefault="00C4414D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373BC62E" w14:textId="77777777" w:rsidR="00AF21E9" w:rsidRPr="00AA0E7C" w:rsidRDefault="00AF21E9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4B77E12A" w14:textId="7A310FEC" w:rsidR="00C4414D" w:rsidRPr="00AF21E9" w:rsidRDefault="00860287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48"/>
                <w:szCs w:val="40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48"/>
                <w:szCs w:val="40"/>
                <w:rtl/>
                <w:lang w:bidi="fa-IR"/>
              </w:rPr>
              <w:t>مدار های منطقی و سیستم های دیجیتال</w:t>
            </w:r>
          </w:p>
          <w:p w14:paraId="5105EACA" w14:textId="77777777" w:rsidR="00C4414D" w:rsidRPr="00AA0E7C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E5B8D6B" w:rsidR="00C4414D" w:rsidRDefault="007C18FA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F21E9">
              <w:rPr>
                <w:rFonts w:ascii="Calibri" w:eastAsia="Calibri" w:hAnsi="Calibri" w:cs="B Zar" w:hint="cs"/>
                <w:sz w:val="28"/>
                <w:rtl/>
                <w:lang w:bidi="fa-IR"/>
              </w:rPr>
              <w:t>گزارش تمرین کامپیوتری</w:t>
            </w:r>
            <w:r w:rsidR="00860287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 </w:t>
            </w:r>
            <w:r w:rsidR="0020265A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شم</w:t>
            </w:r>
          </w:p>
          <w:p w14:paraId="489D789B" w14:textId="129B63D0" w:rsidR="00B462A7" w:rsidRPr="00AF21E9" w:rsidRDefault="00B462A7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  <w:r>
              <w:rPr>
                <w:rFonts w:ascii="Calibri" w:eastAsia="Calibri" w:hAnsi="Calibri" w:cs="B Zar"/>
                <w:sz w:val="28"/>
                <w:lang w:bidi="fa-IR"/>
              </w:rPr>
              <w:t xml:space="preserve">CA </w:t>
            </w:r>
            <w:r w:rsidR="0020265A">
              <w:rPr>
                <w:rFonts w:ascii="Calibri" w:eastAsia="Calibri" w:hAnsi="Calibri" w:cs="B Zar"/>
                <w:sz w:val="28"/>
                <w:lang w:bidi="fa-IR"/>
              </w:rPr>
              <w:t>6</w:t>
            </w:r>
          </w:p>
          <w:p w14:paraId="5D784264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005B434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120B307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B49348C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2B918D33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32564CD" w14:textId="77777777" w:rsidR="00EE2CAB" w:rsidRDefault="00EE2CAB" w:rsidP="00211128">
            <w:pPr>
              <w:shd w:val="clear" w:color="auto" w:fill="FFFFFF" w:themeFill="background1"/>
              <w:ind w:firstLine="0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5D022CD" w14:textId="08F4E00F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ام و نام خانوادگی:</w:t>
            </w:r>
          </w:p>
          <w:p w14:paraId="1BC34207" w14:textId="1B6D6828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یلوفر مرتضوی</w:t>
            </w:r>
          </w:p>
          <w:p w14:paraId="1DC75257" w14:textId="77777777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</w:p>
          <w:p w14:paraId="7FF37A98" w14:textId="3A334C73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ماره دانشجویی:</w:t>
            </w:r>
          </w:p>
          <w:p w14:paraId="30313BFB" w14:textId="56526B51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220701096</w:t>
            </w:r>
          </w:p>
          <w:p w14:paraId="5F537C68" w14:textId="77777777" w:rsidR="00C4414D" w:rsidRDefault="00C4414D" w:rsidP="00F0413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0"/>
                <w:szCs w:val="22"/>
                <w:rtl/>
                <w:lang w:bidi="fa-IR"/>
              </w:rPr>
            </w:pPr>
          </w:p>
          <w:p w14:paraId="27C2B3CC" w14:textId="77777777" w:rsidR="001B18A4" w:rsidRDefault="001B18A4" w:rsidP="0020265A">
            <w:pPr>
              <w:shd w:val="clear" w:color="auto" w:fill="FFFFFF" w:themeFill="background1"/>
              <w:ind w:firstLine="0"/>
              <w:rPr>
                <w:rFonts w:ascii="Calibri" w:eastAsia="Calibri" w:hAnsi="Calibri" w:cs="B Zar"/>
                <w:sz w:val="20"/>
                <w:szCs w:val="22"/>
                <w:rtl/>
                <w:lang w:bidi="fa-IR"/>
              </w:rPr>
            </w:pPr>
          </w:p>
          <w:p w14:paraId="70EE82D1" w14:textId="594D0EAC" w:rsidR="0020265A" w:rsidRPr="00F0413F" w:rsidRDefault="0020265A" w:rsidP="0020265A">
            <w:pPr>
              <w:shd w:val="clear" w:color="auto" w:fill="FFFFFF" w:themeFill="background1"/>
              <w:ind w:firstLine="0"/>
              <w:rPr>
                <w:rFonts w:ascii="Calibri" w:eastAsia="Calibri" w:hAnsi="Calibri" w:cs="B Zar"/>
                <w:sz w:val="20"/>
                <w:szCs w:val="22"/>
                <w:lang w:bidi="fa-IR"/>
              </w:rPr>
            </w:pPr>
          </w:p>
        </w:tc>
      </w:tr>
    </w:tbl>
    <w:tbl>
      <w:tblPr>
        <w:tblStyle w:val="TableGrid1"/>
        <w:tblpPr w:leftFromText="180" w:rightFromText="180" w:vertAnchor="text" w:horzAnchor="page" w:tblpX="1231" w:tblpY="25"/>
        <w:tblW w:w="13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38"/>
      </w:tblGrid>
      <w:tr w:rsidR="00A70218" w:rsidRPr="00FA5F58" w14:paraId="46AE73A3" w14:textId="77777777" w:rsidTr="004338DA">
        <w:trPr>
          <w:trHeight w:val="561"/>
        </w:trPr>
        <w:tc>
          <w:tcPr>
            <w:tcW w:w="5000" w:type="pct"/>
            <w:shd w:val="clear" w:color="auto" w:fill="FFFFFF" w:themeFill="background1"/>
          </w:tcPr>
          <w:p w14:paraId="31EACD14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  <w:tr w:rsidR="00A70218" w:rsidRPr="00FA5F58" w14:paraId="5D5B1F0E" w14:textId="77777777" w:rsidTr="004338DA">
        <w:trPr>
          <w:trHeight w:val="561"/>
        </w:trPr>
        <w:tc>
          <w:tcPr>
            <w:tcW w:w="5000" w:type="pct"/>
            <w:shd w:val="clear" w:color="auto" w:fill="FFFFFF" w:themeFill="background1"/>
          </w:tcPr>
          <w:p w14:paraId="2D97115A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  <w:tr w:rsidR="00A70218" w:rsidRPr="00FA5F58" w14:paraId="0D9DBFDA" w14:textId="77777777" w:rsidTr="004338DA">
        <w:trPr>
          <w:trHeight w:val="60"/>
        </w:trPr>
        <w:tc>
          <w:tcPr>
            <w:tcW w:w="5000" w:type="pct"/>
            <w:shd w:val="clear" w:color="auto" w:fill="FFFFFF" w:themeFill="background1"/>
          </w:tcPr>
          <w:p w14:paraId="0BC33ACC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</w:tbl>
    <w:p w14:paraId="3A98E082" w14:textId="07081B02" w:rsidR="00AF5736" w:rsidRDefault="007B12AC" w:rsidP="00207127">
      <w:pPr>
        <w:pStyle w:val="Heading1"/>
        <w:shd w:val="clear" w:color="auto" w:fill="FFFFFF" w:themeFill="background1"/>
        <w:bidi w:val="0"/>
        <w:ind w:firstLine="0"/>
        <w:jc w:val="center"/>
        <w:rPr>
          <w:rFonts w:cs="B Titr"/>
          <w:b/>
          <w:bCs w:val="0"/>
          <w:sz w:val="24"/>
          <w:szCs w:val="28"/>
          <w:rtl/>
        </w:rPr>
      </w:pPr>
      <w:r>
        <w:rPr>
          <w:rFonts w:cs="B Titr"/>
          <w:b/>
          <w:bCs w:val="0"/>
          <w:sz w:val="24"/>
          <w:szCs w:val="28"/>
        </w:rPr>
        <w:lastRenderedPageBreak/>
        <w:t>Step</w:t>
      </w:r>
      <w:r w:rsidR="0048594F" w:rsidRPr="0048594F">
        <w:rPr>
          <w:rFonts w:cs="B Titr"/>
          <w:b/>
          <w:bCs w:val="0"/>
          <w:sz w:val="24"/>
          <w:szCs w:val="28"/>
        </w:rPr>
        <w:t xml:space="preserve"> 1</w:t>
      </w:r>
    </w:p>
    <w:p w14:paraId="192B820A" w14:textId="5EDD26B0" w:rsidR="00BE2478" w:rsidRDefault="00BE2478" w:rsidP="00BE2478">
      <w:pPr>
        <w:ind w:firstLine="0"/>
        <w:jc w:val="left"/>
      </w:pPr>
    </w:p>
    <w:p w14:paraId="3C94795E" w14:textId="5F1651C9" w:rsidR="00B261BF" w:rsidRDefault="00D81D77" w:rsidP="00994329">
      <w:pPr>
        <w:rPr>
          <w:rtl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752743" wp14:editId="19AD0718">
            <wp:simplePos x="0" y="0"/>
            <wp:positionH relativeFrom="page">
              <wp:align>center</wp:align>
            </wp:positionH>
            <wp:positionV relativeFrom="paragraph">
              <wp:posOffset>360577</wp:posOffset>
            </wp:positionV>
            <wp:extent cx="5248275" cy="2992755"/>
            <wp:effectExtent l="0" t="0" r="9525" b="0"/>
            <wp:wrapSquare wrapText="bothSides"/>
            <wp:docPr id="136583460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834601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در قدم اول طبق توضیحات داده شده دیتاث را رسم میکنیم:</w:t>
      </w:r>
    </w:p>
    <w:p w14:paraId="71AEEEBE" w14:textId="77777777" w:rsidR="00D81D77" w:rsidRDefault="00D81D77" w:rsidP="00D81D77">
      <w:pPr>
        <w:rPr>
          <w:rtl/>
        </w:rPr>
      </w:pPr>
    </w:p>
    <w:p w14:paraId="56CB7A23" w14:textId="2123B3A1" w:rsidR="00B261BF" w:rsidRDefault="00D81D77" w:rsidP="00D81D77">
      <w:pPr>
        <w:rPr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3BC455" wp14:editId="5F09E542">
            <wp:simplePos x="0" y="0"/>
            <wp:positionH relativeFrom="margin">
              <wp:align>center</wp:align>
            </wp:positionH>
            <wp:positionV relativeFrom="paragraph">
              <wp:posOffset>3570274</wp:posOffset>
            </wp:positionV>
            <wp:extent cx="5295900" cy="3708400"/>
            <wp:effectExtent l="0" t="0" r="0" b="6350"/>
            <wp:wrapSquare wrapText="bothSides"/>
            <wp:docPr id="20968880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888032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32" b="949"/>
                    <a:stretch/>
                  </pic:blipFill>
                  <pic:spPr bwMode="auto">
                    <a:xfrm>
                      <a:off x="0" y="0"/>
                      <a:ext cx="5295900" cy="370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همچنین دیاگرام </w:t>
      </w:r>
      <w:r>
        <w:t>controller</w:t>
      </w:r>
      <w:r>
        <w:rPr>
          <w:rFonts w:hint="cs"/>
          <w:rtl/>
        </w:rPr>
        <w:t xml:space="preserve"> و سیگنال ها به شکل زیر است:</w:t>
      </w:r>
    </w:p>
    <w:p w14:paraId="31366223" w14:textId="77777777" w:rsidR="004A4362" w:rsidRDefault="004A4362" w:rsidP="000031D5">
      <w:pPr>
        <w:ind w:firstLine="0"/>
        <w:rPr>
          <w:rtl/>
        </w:rPr>
      </w:pPr>
    </w:p>
    <w:p w14:paraId="7C03D502" w14:textId="0C64C757" w:rsidR="004A4362" w:rsidRDefault="004A4362" w:rsidP="004A4362">
      <w:pPr>
        <w:pStyle w:val="Heading1"/>
        <w:shd w:val="clear" w:color="auto" w:fill="FFFFFF" w:themeFill="background1"/>
        <w:bidi w:val="0"/>
        <w:ind w:firstLine="0"/>
        <w:jc w:val="center"/>
        <w:rPr>
          <w:rFonts w:cs="B Titr"/>
          <w:b/>
          <w:bCs w:val="0"/>
          <w:sz w:val="24"/>
          <w:szCs w:val="28"/>
          <w:rtl/>
        </w:rPr>
      </w:pPr>
      <w:r>
        <w:rPr>
          <w:rFonts w:cs="B Titr"/>
          <w:b/>
          <w:bCs w:val="0"/>
          <w:sz w:val="24"/>
          <w:szCs w:val="28"/>
        </w:rPr>
        <w:lastRenderedPageBreak/>
        <w:t>Step</w:t>
      </w:r>
      <w:r w:rsidRPr="0048594F">
        <w:rPr>
          <w:rFonts w:cs="B Titr"/>
          <w:b/>
          <w:bCs w:val="0"/>
          <w:sz w:val="24"/>
          <w:szCs w:val="28"/>
        </w:rPr>
        <w:t xml:space="preserve"> </w:t>
      </w:r>
      <w:r>
        <w:rPr>
          <w:rFonts w:cs="B Titr"/>
          <w:b/>
          <w:bCs w:val="0"/>
          <w:sz w:val="24"/>
          <w:szCs w:val="28"/>
        </w:rPr>
        <w:t>2</w:t>
      </w:r>
    </w:p>
    <w:p w14:paraId="5AE7FAFD" w14:textId="77777777" w:rsidR="004A4362" w:rsidRDefault="004A4362" w:rsidP="003341EE">
      <w:pPr>
        <w:ind w:firstLine="0"/>
        <w:rPr>
          <w:rtl/>
        </w:rPr>
      </w:pPr>
    </w:p>
    <w:p w14:paraId="1A88F8DA" w14:textId="082F7EEC" w:rsidR="003341EE" w:rsidRDefault="003341EE" w:rsidP="003341EE">
      <w:pPr>
        <w:ind w:firstLine="0"/>
      </w:pPr>
      <w:r>
        <w:rPr>
          <w:rFonts w:hint="cs"/>
          <w:rtl/>
        </w:rPr>
        <w:t xml:space="preserve">در این گام </w:t>
      </w:r>
      <w:r w:rsidR="003242E9">
        <w:rPr>
          <w:rFonts w:hint="cs"/>
          <w:rtl/>
        </w:rPr>
        <w:t xml:space="preserve">تمامی </w:t>
      </w:r>
      <w:r w:rsidR="003242E9">
        <w:t>component</w:t>
      </w:r>
      <w:r w:rsidR="003242E9">
        <w:rPr>
          <w:rFonts w:hint="cs"/>
          <w:rtl/>
        </w:rPr>
        <w:t xml:space="preserve"> ها را در ماژول های مختلف وریلاگ نوشته و یک ماژول کلی طراحی کرده و یک تست بنچ برای بررسی درستی آن نوشتم.</w:t>
      </w:r>
    </w:p>
    <w:p w14:paraId="784DD0B9" w14:textId="3EA71709" w:rsidR="006D5020" w:rsidRDefault="00205888" w:rsidP="00205888">
      <w:pPr>
        <w:ind w:firstLine="0"/>
      </w:pPr>
      <w:r w:rsidRPr="00205888">
        <w:rPr>
          <w:rtl/>
        </w:rPr>
        <w:drawing>
          <wp:inline distT="0" distB="0" distL="0" distR="0" wp14:anchorId="6DEB5FAB" wp14:editId="28033342">
            <wp:extent cx="5565775" cy="1748155"/>
            <wp:effectExtent l="0" t="0" r="0" b="4445"/>
            <wp:docPr id="442950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501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37E75" w14:textId="450F03FA" w:rsidR="00205888" w:rsidRDefault="00205888" w:rsidP="00205888">
      <w:pPr>
        <w:ind w:firstLine="0"/>
        <w:rPr>
          <w:rtl/>
        </w:rPr>
      </w:pPr>
      <w:r w:rsidRPr="00205888">
        <w:rPr>
          <w:rtl/>
        </w:rPr>
        <w:drawing>
          <wp:anchor distT="0" distB="0" distL="114300" distR="114300" simplePos="0" relativeHeight="251670528" behindDoc="0" locked="0" layoutInCell="1" allowOverlap="1" wp14:anchorId="56CCE3E2" wp14:editId="3428BA19">
            <wp:simplePos x="0" y="0"/>
            <wp:positionH relativeFrom="margin">
              <wp:align>right</wp:align>
            </wp:positionH>
            <wp:positionV relativeFrom="paragraph">
              <wp:posOffset>264405</wp:posOffset>
            </wp:positionV>
            <wp:extent cx="5565775" cy="1737360"/>
            <wp:effectExtent l="0" t="0" r="0" b="0"/>
            <wp:wrapSquare wrapText="bothSides"/>
            <wp:docPr id="1118118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118526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F8E576" w14:textId="4C00BE3C" w:rsidR="006D5020" w:rsidRDefault="00205888" w:rsidP="00205888">
      <w:pPr>
        <w:ind w:firstLine="0"/>
      </w:pPr>
      <w:r w:rsidRPr="00205888">
        <w:rPr>
          <w:rtl/>
        </w:rPr>
        <w:drawing>
          <wp:anchor distT="0" distB="0" distL="114300" distR="114300" simplePos="0" relativeHeight="251671552" behindDoc="0" locked="0" layoutInCell="1" allowOverlap="1" wp14:anchorId="10170EE1" wp14:editId="6CE54F86">
            <wp:simplePos x="0" y="0"/>
            <wp:positionH relativeFrom="margin">
              <wp:align>right</wp:align>
            </wp:positionH>
            <wp:positionV relativeFrom="paragraph">
              <wp:posOffset>2026676</wp:posOffset>
            </wp:positionV>
            <wp:extent cx="5565775" cy="1751965"/>
            <wp:effectExtent l="0" t="0" r="0" b="635"/>
            <wp:wrapSquare wrapText="bothSides"/>
            <wp:docPr id="868508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08202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66E789" w14:textId="345381CE" w:rsidR="00205888" w:rsidRDefault="00205888" w:rsidP="003341EE">
      <w:pPr>
        <w:ind w:firstLine="0"/>
        <w:rPr>
          <w:rtl/>
        </w:rPr>
      </w:pPr>
    </w:p>
    <w:p w14:paraId="45937B5B" w14:textId="3AEC6707" w:rsidR="006D5020" w:rsidRDefault="00205888" w:rsidP="009E16D2">
      <w:pPr>
        <w:ind w:firstLine="0"/>
        <w:rPr>
          <w:rtl/>
        </w:rPr>
      </w:pPr>
      <w:r>
        <w:rPr>
          <w:rFonts w:hint="cs"/>
          <w:rtl/>
        </w:rPr>
        <w:t xml:space="preserve">همانطور که در </w:t>
      </w:r>
      <w:r>
        <w:t>waveform</w:t>
      </w:r>
      <w:r>
        <w:rPr>
          <w:rFonts w:hint="cs"/>
          <w:rtl/>
        </w:rPr>
        <w:t xml:space="preserve"> و در قسمتی از آن در عکس ها مشاهده می شود، خروجی ما با خروجی کد داده شده مطابقت دارد که نشان از درستی آن دارد</w:t>
      </w:r>
    </w:p>
    <w:p w14:paraId="47FDB50B" w14:textId="64EF1627" w:rsidR="006D5020" w:rsidRDefault="006D5020" w:rsidP="006D5020">
      <w:pPr>
        <w:pStyle w:val="Heading1"/>
        <w:shd w:val="clear" w:color="auto" w:fill="FFFFFF" w:themeFill="background1"/>
        <w:bidi w:val="0"/>
        <w:ind w:firstLine="0"/>
        <w:jc w:val="center"/>
        <w:rPr>
          <w:rFonts w:cs="B Titr"/>
          <w:b/>
          <w:bCs w:val="0"/>
          <w:sz w:val="24"/>
          <w:szCs w:val="28"/>
          <w:rtl/>
        </w:rPr>
      </w:pPr>
      <w:r>
        <w:rPr>
          <w:rFonts w:cs="B Titr"/>
          <w:b/>
          <w:bCs w:val="0"/>
          <w:sz w:val="24"/>
          <w:szCs w:val="28"/>
        </w:rPr>
        <w:lastRenderedPageBreak/>
        <w:t>Step</w:t>
      </w:r>
      <w:r w:rsidRPr="0048594F">
        <w:rPr>
          <w:rFonts w:cs="B Titr"/>
          <w:b/>
          <w:bCs w:val="0"/>
          <w:sz w:val="24"/>
          <w:szCs w:val="28"/>
        </w:rPr>
        <w:t xml:space="preserve"> </w:t>
      </w:r>
      <w:r>
        <w:rPr>
          <w:rFonts w:cs="B Titr"/>
          <w:b/>
          <w:bCs w:val="0"/>
          <w:sz w:val="24"/>
          <w:szCs w:val="28"/>
        </w:rPr>
        <w:t>3</w:t>
      </w:r>
    </w:p>
    <w:p w14:paraId="50EC2FB3" w14:textId="77777777" w:rsidR="006D5020" w:rsidRPr="004A4362" w:rsidRDefault="006D5020" w:rsidP="003341EE">
      <w:pPr>
        <w:ind w:firstLine="0"/>
        <w:rPr>
          <w:rtl/>
        </w:rPr>
      </w:pPr>
    </w:p>
    <w:p w14:paraId="1F9EF062" w14:textId="77777777" w:rsidR="006D5020" w:rsidRPr="006D5020" w:rsidRDefault="006D5020" w:rsidP="006D5020">
      <w:pPr>
        <w:spacing w:after="0"/>
        <w:ind w:firstLine="0"/>
        <w:jc w:val="left"/>
        <w:rPr>
          <w:rFonts w:asciiTheme="majorHAnsi" w:hAnsiTheme="majorHAnsi"/>
          <w:color w:val="auto"/>
          <w:sz w:val="28"/>
        </w:rPr>
      </w:pPr>
      <w:r w:rsidRPr="006D5020">
        <w:rPr>
          <w:rFonts w:ascii="Times New Roman" w:hAnsi="Times New Roman" w:hint="cs"/>
          <w:sz w:val="28"/>
          <w:rtl/>
        </w:rPr>
        <w:t>ماژول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Theme="majorHAnsi" w:hAnsiTheme="majorHAnsi"/>
          <w:sz w:val="28"/>
        </w:rPr>
        <w:t>Top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نوشته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شده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که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حاوی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Theme="majorHAnsi" w:hAnsiTheme="majorHAnsi"/>
          <w:sz w:val="28"/>
        </w:rPr>
        <w:t>instant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از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مموری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و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Theme="majorHAnsi" w:hAnsiTheme="majorHAnsi"/>
          <w:sz w:val="28"/>
        </w:rPr>
        <w:t>Hash Generator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است</w:t>
      </w:r>
      <w:r w:rsidRPr="006D5020">
        <w:rPr>
          <w:rFonts w:asciiTheme="majorHAnsi" w:hAnsiTheme="majorHAnsi"/>
          <w:sz w:val="28"/>
          <w:rtl/>
        </w:rPr>
        <w:t>.</w:t>
      </w:r>
    </w:p>
    <w:p w14:paraId="2F78B3BF" w14:textId="77777777" w:rsidR="006D5020" w:rsidRDefault="006D5020" w:rsidP="006D5020">
      <w:pPr>
        <w:spacing w:after="0"/>
        <w:ind w:firstLine="0"/>
        <w:jc w:val="left"/>
        <w:rPr>
          <w:rFonts w:asciiTheme="majorHAnsi" w:hAnsiTheme="majorHAnsi"/>
          <w:sz w:val="28"/>
        </w:rPr>
      </w:pPr>
      <w:r w:rsidRPr="006D5020">
        <w:rPr>
          <w:rFonts w:ascii="Times New Roman" w:hAnsi="Times New Roman" w:hint="cs"/>
          <w:sz w:val="28"/>
          <w:rtl/>
        </w:rPr>
        <w:t>خلاصه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سنتز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در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شکل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زیر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آمده</w:t>
      </w:r>
      <w:r w:rsidRPr="006D5020">
        <w:rPr>
          <w:rFonts w:asciiTheme="majorHAnsi" w:hAnsiTheme="majorHAnsi"/>
          <w:sz w:val="28"/>
          <w:rtl/>
        </w:rPr>
        <w:t xml:space="preserve"> </w:t>
      </w:r>
      <w:r w:rsidRPr="006D5020">
        <w:rPr>
          <w:rFonts w:ascii="Times New Roman" w:hAnsi="Times New Roman" w:hint="cs"/>
          <w:sz w:val="28"/>
          <w:rtl/>
        </w:rPr>
        <w:t>است</w:t>
      </w:r>
      <w:r w:rsidRPr="006D5020">
        <w:rPr>
          <w:rFonts w:asciiTheme="majorHAnsi" w:hAnsiTheme="majorHAnsi"/>
          <w:sz w:val="28"/>
          <w:rtl/>
        </w:rPr>
        <w:t>.</w:t>
      </w:r>
    </w:p>
    <w:p w14:paraId="4BE428D1" w14:textId="09A86EE0" w:rsidR="00740372" w:rsidRPr="006D5020" w:rsidRDefault="00740372" w:rsidP="006D5020">
      <w:pPr>
        <w:spacing w:after="0"/>
        <w:ind w:firstLine="0"/>
        <w:jc w:val="left"/>
        <w:rPr>
          <w:rFonts w:asciiTheme="majorHAnsi" w:hAnsiTheme="majorHAnsi"/>
          <w:sz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DB2438B" wp14:editId="02DF9948">
            <wp:simplePos x="0" y="0"/>
            <wp:positionH relativeFrom="page">
              <wp:align>center</wp:align>
            </wp:positionH>
            <wp:positionV relativeFrom="paragraph">
              <wp:posOffset>155851</wp:posOffset>
            </wp:positionV>
            <wp:extent cx="3842385" cy="3001645"/>
            <wp:effectExtent l="0" t="0" r="5715" b="8255"/>
            <wp:wrapSquare wrapText="bothSides"/>
            <wp:docPr id="101221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21847" name="Picture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385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B4AA4" w14:textId="77777777" w:rsidR="004A4362" w:rsidRDefault="004A4362" w:rsidP="004A4362">
      <w:pPr>
        <w:rPr>
          <w:rtl/>
        </w:rPr>
      </w:pPr>
    </w:p>
    <w:p w14:paraId="6DE789B1" w14:textId="77777777" w:rsidR="00740372" w:rsidRPr="00740372" w:rsidRDefault="00740372" w:rsidP="00740372"/>
    <w:p w14:paraId="4818C7FE" w14:textId="77777777" w:rsidR="00740372" w:rsidRPr="00740372" w:rsidRDefault="00740372" w:rsidP="00740372"/>
    <w:p w14:paraId="6AD68944" w14:textId="77777777" w:rsidR="00740372" w:rsidRPr="00740372" w:rsidRDefault="00740372" w:rsidP="00740372"/>
    <w:p w14:paraId="5CC08027" w14:textId="77777777" w:rsidR="00740372" w:rsidRPr="00740372" w:rsidRDefault="00740372" w:rsidP="00740372"/>
    <w:p w14:paraId="2ACE128B" w14:textId="77777777" w:rsidR="00740372" w:rsidRPr="00740372" w:rsidRDefault="00740372" w:rsidP="00740372"/>
    <w:p w14:paraId="224BB7E9" w14:textId="77777777" w:rsidR="00740372" w:rsidRPr="00740372" w:rsidRDefault="00740372" w:rsidP="00740372"/>
    <w:p w14:paraId="6A0EE40B" w14:textId="77777777" w:rsidR="00740372" w:rsidRPr="00740372" w:rsidRDefault="00740372" w:rsidP="00740372"/>
    <w:p w14:paraId="78D10D92" w14:textId="77777777" w:rsidR="00740372" w:rsidRPr="00740372" w:rsidRDefault="00740372" w:rsidP="00740372"/>
    <w:p w14:paraId="0A14EC00" w14:textId="77777777" w:rsidR="00740372" w:rsidRPr="00740372" w:rsidRDefault="00740372" w:rsidP="00740372"/>
    <w:p w14:paraId="6A762DAB" w14:textId="77777777" w:rsidR="00740372" w:rsidRDefault="00740372" w:rsidP="00740372">
      <w:pPr>
        <w:ind w:firstLine="0"/>
      </w:pPr>
    </w:p>
    <w:p w14:paraId="15ECAFCA" w14:textId="2C022C9C" w:rsidR="00740372" w:rsidRDefault="00740372" w:rsidP="00740372">
      <w:pPr>
        <w:ind w:firstLine="0"/>
        <w:rPr>
          <w:rFonts w:asciiTheme="majorHAnsi" w:hAnsiTheme="majorHAnsi"/>
          <w:sz w:val="28"/>
        </w:rPr>
      </w:pPr>
      <w:r w:rsidRPr="00740372">
        <w:rPr>
          <w:rFonts w:ascii="Times New Roman" w:hAnsi="Times New Roman" w:hint="cs"/>
          <w:sz w:val="28"/>
          <w:rtl/>
        </w:rPr>
        <w:t>تعداد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رجیستر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های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استفاده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شده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۱۵۰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عدد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است</w:t>
      </w:r>
      <w:r w:rsidRPr="00740372">
        <w:rPr>
          <w:rFonts w:asciiTheme="majorHAnsi" w:hAnsiTheme="majorHAnsi"/>
          <w:sz w:val="28"/>
        </w:rPr>
        <w:t xml:space="preserve">. </w:t>
      </w:r>
      <w:r w:rsidRPr="00740372">
        <w:rPr>
          <w:rFonts w:ascii="Times New Roman" w:hAnsi="Times New Roman" w:hint="cs"/>
          <w:sz w:val="28"/>
          <w:rtl/>
        </w:rPr>
        <w:t>فرکانس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کلاک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در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شکل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زیر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آمده</w:t>
      </w:r>
      <w:r w:rsidRPr="00740372">
        <w:rPr>
          <w:rFonts w:asciiTheme="majorHAnsi" w:hAnsiTheme="majorHAnsi"/>
          <w:sz w:val="28"/>
          <w:rtl/>
        </w:rPr>
        <w:t xml:space="preserve"> </w:t>
      </w:r>
      <w:r w:rsidRPr="00740372">
        <w:rPr>
          <w:rFonts w:ascii="Times New Roman" w:hAnsi="Times New Roman" w:hint="cs"/>
          <w:sz w:val="28"/>
          <w:rtl/>
        </w:rPr>
        <w:t>است</w:t>
      </w:r>
      <w:r w:rsidRPr="00740372">
        <w:rPr>
          <w:rFonts w:asciiTheme="majorHAnsi" w:hAnsiTheme="majorHAnsi"/>
          <w:sz w:val="28"/>
          <w:rtl/>
        </w:rPr>
        <w:t>.</w:t>
      </w:r>
    </w:p>
    <w:p w14:paraId="72C70D11" w14:textId="489104CE" w:rsidR="00F73960" w:rsidRDefault="009A75C3" w:rsidP="00740372">
      <w:pPr>
        <w:ind w:firstLine="0"/>
        <w:rPr>
          <w:rFonts w:asciiTheme="majorHAnsi" w:hAnsiTheme="majorHAnsi"/>
          <w:sz w:val="28"/>
        </w:rPr>
      </w:pPr>
      <w:r>
        <w:rPr>
          <w:rFonts w:asciiTheme="majorHAnsi" w:hAnsiTheme="majorHAnsi" w:cstheme="majorHAnsi"/>
          <w:noProof/>
          <w:sz w:val="28"/>
        </w:rPr>
        <w:drawing>
          <wp:anchor distT="0" distB="0" distL="114300" distR="114300" simplePos="0" relativeHeight="251669504" behindDoc="0" locked="0" layoutInCell="1" allowOverlap="1" wp14:anchorId="665B664E" wp14:editId="6427FB6C">
            <wp:simplePos x="0" y="0"/>
            <wp:positionH relativeFrom="page">
              <wp:align>center</wp:align>
            </wp:positionH>
            <wp:positionV relativeFrom="paragraph">
              <wp:posOffset>277495</wp:posOffset>
            </wp:positionV>
            <wp:extent cx="3803650" cy="1854200"/>
            <wp:effectExtent l="0" t="0" r="6350" b="0"/>
            <wp:wrapSquare wrapText="bothSides"/>
            <wp:docPr id="1474515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824"/>
                    <a:stretch/>
                  </pic:blipFill>
                  <pic:spPr bwMode="auto">
                    <a:xfrm>
                      <a:off x="0" y="0"/>
                      <a:ext cx="3803650" cy="185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B70B1F3" w14:textId="7AF949CC" w:rsidR="00243349" w:rsidRDefault="00243349" w:rsidP="00243349">
      <w:pPr>
        <w:bidi w:val="0"/>
        <w:ind w:left="360"/>
        <w:jc w:val="center"/>
        <w:rPr>
          <w:rFonts w:asciiTheme="majorHAnsi" w:hAnsiTheme="majorHAnsi" w:cstheme="majorHAnsi"/>
          <w:color w:val="auto"/>
          <w:sz w:val="28"/>
        </w:rPr>
      </w:pPr>
    </w:p>
    <w:p w14:paraId="460AC177" w14:textId="77777777" w:rsidR="00F73960" w:rsidRDefault="00F73960" w:rsidP="00243349">
      <w:pPr>
        <w:ind w:firstLine="0"/>
        <w:rPr>
          <w:rFonts w:ascii="Times New Roman" w:hAnsi="Times New Roman"/>
          <w:sz w:val="28"/>
        </w:rPr>
      </w:pPr>
    </w:p>
    <w:p w14:paraId="6387CE3A" w14:textId="77777777" w:rsidR="009A75C3" w:rsidRDefault="009A75C3" w:rsidP="00243349">
      <w:pPr>
        <w:ind w:firstLine="0"/>
        <w:rPr>
          <w:rFonts w:ascii="Times New Roman" w:hAnsi="Times New Roman"/>
          <w:sz w:val="28"/>
        </w:rPr>
      </w:pPr>
    </w:p>
    <w:p w14:paraId="43126FD4" w14:textId="77777777" w:rsidR="009A75C3" w:rsidRDefault="009A75C3" w:rsidP="00243349">
      <w:pPr>
        <w:ind w:firstLine="0"/>
        <w:rPr>
          <w:rFonts w:ascii="Times New Roman" w:hAnsi="Times New Roman"/>
          <w:sz w:val="28"/>
        </w:rPr>
      </w:pPr>
    </w:p>
    <w:p w14:paraId="307CADA5" w14:textId="77777777" w:rsidR="009A75C3" w:rsidRDefault="009A75C3" w:rsidP="00243349">
      <w:pPr>
        <w:ind w:firstLine="0"/>
        <w:rPr>
          <w:rFonts w:ascii="Times New Roman" w:hAnsi="Times New Roman"/>
          <w:sz w:val="28"/>
        </w:rPr>
      </w:pPr>
    </w:p>
    <w:p w14:paraId="3B5450EF" w14:textId="77777777" w:rsidR="009A75C3" w:rsidRDefault="009A75C3" w:rsidP="00243349">
      <w:pPr>
        <w:ind w:firstLine="0"/>
        <w:rPr>
          <w:rFonts w:ascii="Times New Roman" w:hAnsi="Times New Roman"/>
          <w:sz w:val="28"/>
        </w:rPr>
      </w:pPr>
    </w:p>
    <w:p w14:paraId="3827EAE1" w14:textId="77777777" w:rsidR="009A75C3" w:rsidRDefault="009A75C3" w:rsidP="00243349">
      <w:pPr>
        <w:ind w:firstLine="0"/>
        <w:rPr>
          <w:rFonts w:ascii="Times New Roman" w:hAnsi="Times New Roman"/>
          <w:sz w:val="28"/>
        </w:rPr>
      </w:pPr>
    </w:p>
    <w:p w14:paraId="7D34973D" w14:textId="2CB1B2DF" w:rsidR="00243349" w:rsidRDefault="00243349" w:rsidP="00243349">
      <w:pPr>
        <w:ind w:firstLine="0"/>
        <w:rPr>
          <w:rFonts w:asciiTheme="majorHAnsi" w:hAnsiTheme="majorHAnsi"/>
          <w:sz w:val="28"/>
        </w:rPr>
      </w:pPr>
      <w:r w:rsidRPr="00243349">
        <w:rPr>
          <w:rFonts w:ascii="Times New Roman" w:hAnsi="Times New Roman" w:hint="cs"/>
          <w:sz w:val="28"/>
          <w:rtl/>
        </w:rPr>
        <w:t>حداکثر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فرکانس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کلاک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برابر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۶۶</w:t>
      </w:r>
      <w:r w:rsidRPr="00243349">
        <w:rPr>
          <w:rFonts w:asciiTheme="majorHAnsi" w:hAnsiTheme="majorHAnsi"/>
          <w:sz w:val="28"/>
          <w:rtl/>
        </w:rPr>
        <w:t>.</w:t>
      </w:r>
      <w:r w:rsidRPr="00243349">
        <w:rPr>
          <w:rFonts w:ascii="Times New Roman" w:hAnsi="Times New Roman" w:hint="cs"/>
          <w:sz w:val="28"/>
          <w:rtl/>
        </w:rPr>
        <w:t>۵۵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مگاهرتز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است</w:t>
      </w:r>
      <w:r w:rsidRPr="00243349">
        <w:rPr>
          <w:rFonts w:asciiTheme="majorHAnsi" w:hAnsiTheme="majorHAnsi"/>
          <w:sz w:val="28"/>
          <w:rtl/>
        </w:rPr>
        <w:t>.</w:t>
      </w:r>
    </w:p>
    <w:p w14:paraId="04EFA60A" w14:textId="77777777" w:rsidR="00F73960" w:rsidRDefault="00F73960" w:rsidP="00243349">
      <w:pPr>
        <w:ind w:firstLine="0"/>
        <w:rPr>
          <w:rFonts w:asciiTheme="majorHAnsi" w:hAnsiTheme="majorHAnsi"/>
          <w:sz w:val="28"/>
        </w:rPr>
      </w:pPr>
    </w:p>
    <w:p w14:paraId="50BC0D5F" w14:textId="594D48D3" w:rsidR="00243349" w:rsidRPr="00243349" w:rsidRDefault="00243349" w:rsidP="00243349">
      <w:pPr>
        <w:ind w:firstLine="0"/>
        <w:rPr>
          <w:rFonts w:asciiTheme="majorHAnsi" w:hAnsiTheme="majorHAnsi"/>
          <w:sz w:val="28"/>
          <w:rtl/>
        </w:rPr>
      </w:pPr>
      <w:r w:rsidRPr="00243349">
        <w:rPr>
          <w:rFonts w:ascii="Times New Roman" w:hAnsi="Times New Roman" w:hint="cs"/>
          <w:sz w:val="28"/>
          <w:rtl/>
        </w:rPr>
        <w:lastRenderedPageBreak/>
        <w:t>ساختار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های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Theme="majorHAnsi" w:hAnsiTheme="majorHAnsi"/>
          <w:sz w:val="28"/>
        </w:rPr>
        <w:t>RTL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در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شکل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زیر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آمده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اند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که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دقیقا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مشابه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طراحی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صورت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گرفته</w:t>
      </w:r>
      <w:r w:rsidRPr="00243349">
        <w:rPr>
          <w:rFonts w:asciiTheme="majorHAnsi" w:hAnsiTheme="majorHAnsi"/>
          <w:sz w:val="28"/>
          <w:rtl/>
        </w:rPr>
        <w:t xml:space="preserve"> </w:t>
      </w:r>
      <w:r w:rsidRPr="00243349">
        <w:rPr>
          <w:rFonts w:ascii="Times New Roman" w:hAnsi="Times New Roman" w:hint="cs"/>
          <w:sz w:val="28"/>
          <w:rtl/>
        </w:rPr>
        <w:t>است</w:t>
      </w:r>
      <w:r w:rsidRPr="00243349">
        <w:rPr>
          <w:rFonts w:asciiTheme="majorHAnsi" w:hAnsiTheme="majorHAnsi"/>
          <w:sz w:val="28"/>
          <w:rtl/>
        </w:rPr>
        <w:t>.</w:t>
      </w:r>
    </w:p>
    <w:p w14:paraId="1A352DB6" w14:textId="07F7E2F9" w:rsidR="00243349" w:rsidRPr="00740372" w:rsidRDefault="00E12380" w:rsidP="00740372">
      <w:pPr>
        <w:ind w:firstLine="0"/>
        <w:rPr>
          <w:rFonts w:asciiTheme="majorHAnsi" w:hAnsiTheme="majorHAnsi"/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CCD0719" wp14:editId="4CFB7C65">
            <wp:simplePos x="0" y="0"/>
            <wp:positionH relativeFrom="margin">
              <wp:align>center</wp:align>
            </wp:positionH>
            <wp:positionV relativeFrom="paragraph">
              <wp:posOffset>256595</wp:posOffset>
            </wp:positionV>
            <wp:extent cx="3431339" cy="1245705"/>
            <wp:effectExtent l="0" t="0" r="0" b="0"/>
            <wp:wrapSquare wrapText="bothSides"/>
            <wp:docPr id="6656576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57611" name="Picture 3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1" t="32080" r="2204" b="20418"/>
                    <a:stretch/>
                  </pic:blipFill>
                  <pic:spPr bwMode="auto">
                    <a:xfrm>
                      <a:off x="0" y="0"/>
                      <a:ext cx="3431339" cy="1245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6F8B9D0" w14:textId="352C8505" w:rsidR="00740372" w:rsidRDefault="00740372" w:rsidP="00740372">
      <w:pPr>
        <w:rPr>
          <w:rtl/>
        </w:rPr>
      </w:pPr>
    </w:p>
    <w:p w14:paraId="2DF55449" w14:textId="77777777" w:rsidR="00F82ABA" w:rsidRPr="00F82ABA" w:rsidRDefault="00F82ABA" w:rsidP="00F82ABA"/>
    <w:p w14:paraId="4F9B4317" w14:textId="77777777" w:rsidR="00F82ABA" w:rsidRPr="00F82ABA" w:rsidRDefault="00F82ABA" w:rsidP="00F82ABA"/>
    <w:p w14:paraId="2A20008A" w14:textId="1EB6BEEE" w:rsidR="00F82ABA" w:rsidRDefault="00F82ABA" w:rsidP="00F82ABA">
      <w:pPr>
        <w:bidi w:val="0"/>
        <w:ind w:left="360"/>
        <w:jc w:val="center"/>
        <w:rPr>
          <w:rFonts w:asciiTheme="majorHAnsi" w:hAnsiTheme="majorHAnsi" w:cstheme="majorHAnsi"/>
          <w:color w:val="auto"/>
          <w:sz w:val="28"/>
        </w:rPr>
      </w:pPr>
    </w:p>
    <w:p w14:paraId="28C16475" w14:textId="2AB13A20" w:rsidR="00F82ABA" w:rsidRDefault="00F82ABA" w:rsidP="00F82ABA">
      <w:pPr>
        <w:bidi w:val="0"/>
        <w:ind w:left="360"/>
        <w:jc w:val="center"/>
        <w:rPr>
          <w:rFonts w:asciiTheme="majorHAnsi" w:hAnsiTheme="majorHAnsi" w:cstheme="majorHAnsi"/>
          <w:sz w:val="28"/>
        </w:rPr>
      </w:pPr>
    </w:p>
    <w:p w14:paraId="1E37AA6F" w14:textId="09B18019" w:rsidR="00F82ABA" w:rsidRDefault="00F82ABA" w:rsidP="00F82ABA">
      <w:pPr>
        <w:bidi w:val="0"/>
        <w:ind w:left="360"/>
        <w:jc w:val="center"/>
        <w:rPr>
          <w:rFonts w:asciiTheme="majorHAnsi" w:hAnsiTheme="majorHAnsi" w:cstheme="majorHAnsi"/>
          <w:sz w:val="28"/>
        </w:rPr>
      </w:pPr>
    </w:p>
    <w:p w14:paraId="1DD55280" w14:textId="6C0FA76D" w:rsidR="00F82ABA" w:rsidRDefault="00F23759" w:rsidP="00F82ABA">
      <w:pPr>
        <w:ind w:left="360"/>
        <w:rPr>
          <w:rFonts w:ascii="Times New Roman" w:hAnsi="Times New Roman" w:cs="Times New Roman"/>
          <w:sz w:val="28"/>
        </w:rPr>
      </w:pPr>
      <w:r>
        <w:rPr>
          <w:rFonts w:asciiTheme="majorHAnsi" w:hAnsiTheme="majorHAnsi" w:cstheme="majorHAnsi"/>
          <w:noProof/>
          <w:sz w:val="28"/>
        </w:rPr>
        <w:drawing>
          <wp:anchor distT="0" distB="0" distL="114300" distR="114300" simplePos="0" relativeHeight="251664384" behindDoc="0" locked="0" layoutInCell="1" allowOverlap="1" wp14:anchorId="2916B742" wp14:editId="2F96FD94">
            <wp:simplePos x="0" y="0"/>
            <wp:positionH relativeFrom="margin">
              <wp:align>center</wp:align>
            </wp:positionH>
            <wp:positionV relativeFrom="paragraph">
              <wp:posOffset>146006</wp:posOffset>
            </wp:positionV>
            <wp:extent cx="4041775" cy="1729630"/>
            <wp:effectExtent l="0" t="0" r="0" b="4445"/>
            <wp:wrapSquare wrapText="bothSides"/>
            <wp:docPr id="13253724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092"/>
                    <a:stretch/>
                  </pic:blipFill>
                  <pic:spPr bwMode="auto">
                    <a:xfrm>
                      <a:off x="0" y="0"/>
                      <a:ext cx="4041775" cy="172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426FD3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0A193C98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0D4E9755" w14:textId="0703D0CA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0A0CECCF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79D3C15A" w14:textId="12BCEA4F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5E157CF4" w14:textId="386D97EC" w:rsidR="00F82ABA" w:rsidRDefault="00F23759" w:rsidP="00F82ABA">
      <w:pPr>
        <w:ind w:left="360"/>
        <w:rPr>
          <w:rFonts w:ascii="Times New Roman" w:hAnsi="Times New Roman" w:cs="Times New Roman"/>
          <w:sz w:val="28"/>
        </w:rPr>
      </w:pPr>
      <w:r>
        <w:rPr>
          <w:rFonts w:asciiTheme="majorHAnsi" w:hAnsiTheme="majorHAnsi" w:cstheme="majorHAnsi"/>
          <w:noProof/>
          <w:sz w:val="28"/>
        </w:rPr>
        <w:drawing>
          <wp:anchor distT="0" distB="0" distL="114300" distR="114300" simplePos="0" relativeHeight="251665408" behindDoc="0" locked="0" layoutInCell="1" allowOverlap="1" wp14:anchorId="67811D04" wp14:editId="5F69F799">
            <wp:simplePos x="0" y="0"/>
            <wp:positionH relativeFrom="page">
              <wp:align>center</wp:align>
            </wp:positionH>
            <wp:positionV relativeFrom="paragraph">
              <wp:posOffset>333848</wp:posOffset>
            </wp:positionV>
            <wp:extent cx="5565775" cy="1867535"/>
            <wp:effectExtent l="0" t="0" r="0" b="0"/>
            <wp:wrapSquare wrapText="bothSides"/>
            <wp:docPr id="19239437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86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33331B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1415C584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1DCE05F1" w14:textId="77777777" w:rsidR="00F82ABA" w:rsidRDefault="00F82ABA" w:rsidP="00F82ABA">
      <w:pPr>
        <w:ind w:left="360"/>
        <w:rPr>
          <w:rFonts w:ascii="Times New Roman" w:hAnsi="Times New Roman" w:cs="Times New Roman"/>
          <w:sz w:val="28"/>
        </w:rPr>
      </w:pPr>
    </w:p>
    <w:p w14:paraId="7DD097E6" w14:textId="7E01B0C8" w:rsidR="00F82ABA" w:rsidRDefault="005A14DB" w:rsidP="00F82ABA">
      <w:pPr>
        <w:ind w:left="360"/>
        <w:rPr>
          <w:rFonts w:asciiTheme="majorHAnsi" w:hAnsiTheme="majorHAnsi" w:cstheme="majorHAnsi"/>
          <w:color w:val="auto"/>
          <w:sz w:val="28"/>
        </w:rPr>
      </w:pPr>
      <w:r>
        <w:rPr>
          <w:rFonts w:asciiTheme="majorHAnsi" w:hAnsiTheme="majorHAnsi" w:cstheme="majorHAnsi"/>
          <w:noProof/>
          <w:sz w:val="28"/>
          <w:lang w:val="fa-IR"/>
        </w:rPr>
        <w:lastRenderedPageBreak/>
        <w:drawing>
          <wp:anchor distT="0" distB="0" distL="114300" distR="114300" simplePos="0" relativeHeight="251666432" behindDoc="0" locked="0" layoutInCell="1" allowOverlap="1" wp14:anchorId="5F430B93" wp14:editId="21E7E4F7">
            <wp:simplePos x="0" y="0"/>
            <wp:positionH relativeFrom="margin">
              <wp:align>right</wp:align>
            </wp:positionH>
            <wp:positionV relativeFrom="paragraph">
              <wp:posOffset>755015</wp:posOffset>
            </wp:positionV>
            <wp:extent cx="5565775" cy="2416175"/>
            <wp:effectExtent l="0" t="0" r="0" b="3175"/>
            <wp:wrapSquare wrapText="bothSides"/>
            <wp:docPr id="17179205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41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2ABA">
        <w:rPr>
          <w:rFonts w:ascii="Times New Roman" w:hAnsi="Times New Roman" w:cs="Times New Roman" w:hint="cs"/>
          <w:sz w:val="28"/>
          <w:rtl/>
        </w:rPr>
        <w:t>ماشین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حالت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در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شکل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زیر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آمد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 xml:space="preserve">است </w:t>
      </w:r>
      <w:r w:rsidR="00F82ABA">
        <w:rPr>
          <w:rFonts w:asciiTheme="majorHAnsi" w:hAnsiTheme="majorHAnsi" w:cstheme="minorBidi" w:hint="cs"/>
          <w:sz w:val="28"/>
          <w:rtl/>
        </w:rPr>
        <w:t>که</w:t>
      </w:r>
      <w:r w:rsidR="00F82ABA">
        <w:rPr>
          <w:rFonts w:asciiTheme="majorHAnsi" w:hAnsiTheme="majorHAnsi" w:cstheme="majorHAnsi"/>
          <w:sz w:val="28"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طبق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شکل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همان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Theme="majorHAnsi" w:hAnsiTheme="majorHAnsi" w:cstheme="majorHAnsi"/>
          <w:sz w:val="28"/>
        </w:rPr>
        <w:t>FSM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طراحی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شد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است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ک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ب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صورت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دیگر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کشید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شده</w:t>
      </w:r>
      <w:r w:rsidR="00F82ABA">
        <w:rPr>
          <w:rFonts w:asciiTheme="majorHAnsi" w:hAnsiTheme="majorHAnsi" w:cstheme="majorHAnsi"/>
          <w:sz w:val="28"/>
          <w:rtl/>
        </w:rPr>
        <w:t xml:space="preserve"> </w:t>
      </w:r>
      <w:r w:rsidR="00F82ABA">
        <w:rPr>
          <w:rFonts w:ascii="Times New Roman" w:hAnsi="Times New Roman" w:cs="Times New Roman" w:hint="cs"/>
          <w:sz w:val="28"/>
          <w:rtl/>
        </w:rPr>
        <w:t>است</w:t>
      </w:r>
      <w:r w:rsidR="00F82ABA">
        <w:rPr>
          <w:rFonts w:asciiTheme="majorHAnsi" w:hAnsiTheme="majorHAnsi" w:cstheme="majorHAnsi"/>
          <w:sz w:val="28"/>
          <w:rtl/>
        </w:rPr>
        <w:t>.</w:t>
      </w:r>
    </w:p>
    <w:p w14:paraId="63964D5B" w14:textId="77777777" w:rsidR="00924CA3" w:rsidRDefault="00924CA3" w:rsidP="00924CA3">
      <w:pPr>
        <w:spacing w:after="0"/>
        <w:ind w:firstLine="0"/>
        <w:jc w:val="left"/>
        <w:rPr>
          <w:rFonts w:asciiTheme="majorHAnsi" w:hAnsiTheme="majorHAnsi" w:cstheme="majorHAnsi"/>
          <w:sz w:val="28"/>
          <w:rtl/>
        </w:rPr>
      </w:pPr>
    </w:p>
    <w:p w14:paraId="6D794F83" w14:textId="774A7674" w:rsidR="00924CA3" w:rsidRPr="00924CA3" w:rsidRDefault="00924CA3" w:rsidP="00924CA3">
      <w:pPr>
        <w:spacing w:after="0"/>
        <w:ind w:firstLine="0"/>
        <w:jc w:val="left"/>
        <w:rPr>
          <w:rFonts w:asciiTheme="majorHAnsi" w:hAnsiTheme="majorHAnsi"/>
          <w:color w:val="auto"/>
          <w:sz w:val="28"/>
        </w:rPr>
      </w:pPr>
      <w:r w:rsidRPr="00924CA3">
        <w:rPr>
          <w:rFonts w:ascii="Times New Roman" w:hAnsi="Times New Roman" w:hint="cs"/>
          <w:sz w:val="28"/>
          <w:rtl/>
        </w:rPr>
        <w:t>شکل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موردنظر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در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زیر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قابل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مشاهده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است</w:t>
      </w:r>
      <w:r w:rsidRPr="00924CA3">
        <w:rPr>
          <w:rFonts w:asciiTheme="majorHAnsi" w:hAnsiTheme="majorHAnsi"/>
          <w:sz w:val="28"/>
          <w:rtl/>
        </w:rPr>
        <w:t>.</w:t>
      </w:r>
    </w:p>
    <w:p w14:paraId="61EC491A" w14:textId="0CB49FFD" w:rsidR="00924CA3" w:rsidRDefault="00924CA3" w:rsidP="00924CA3">
      <w:pPr>
        <w:ind w:left="360"/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noProof/>
          <w:sz w:val="28"/>
          <w:lang w:val="fa-IR"/>
        </w:rPr>
        <w:drawing>
          <wp:anchor distT="0" distB="0" distL="114300" distR="114300" simplePos="0" relativeHeight="251667456" behindDoc="0" locked="0" layoutInCell="1" allowOverlap="1" wp14:anchorId="6F92CAC1" wp14:editId="2D0CEE8A">
            <wp:simplePos x="0" y="0"/>
            <wp:positionH relativeFrom="margin">
              <wp:align>center</wp:align>
            </wp:positionH>
            <wp:positionV relativeFrom="paragraph">
              <wp:posOffset>207244</wp:posOffset>
            </wp:positionV>
            <wp:extent cx="3813810" cy="3753485"/>
            <wp:effectExtent l="0" t="0" r="0" b="0"/>
            <wp:wrapSquare wrapText="bothSides"/>
            <wp:docPr id="210169667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1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D55AB" w14:textId="77777777" w:rsidR="00924CA3" w:rsidRDefault="00924CA3" w:rsidP="00924CA3">
      <w:pPr>
        <w:ind w:left="360"/>
        <w:jc w:val="center"/>
        <w:rPr>
          <w:rFonts w:asciiTheme="majorHAnsi" w:hAnsiTheme="majorHAnsi" w:cstheme="majorHAnsi"/>
          <w:sz w:val="28"/>
          <w:rtl/>
        </w:rPr>
      </w:pPr>
    </w:p>
    <w:p w14:paraId="3A8C5830" w14:textId="77777777" w:rsidR="00924CA3" w:rsidRDefault="00924CA3" w:rsidP="00924CA3">
      <w:pPr>
        <w:ind w:left="360"/>
        <w:jc w:val="center"/>
        <w:rPr>
          <w:rFonts w:asciiTheme="majorHAnsi" w:hAnsiTheme="majorHAnsi" w:cstheme="majorHAnsi"/>
          <w:sz w:val="28"/>
          <w:rtl/>
        </w:rPr>
      </w:pPr>
    </w:p>
    <w:p w14:paraId="4C30288A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2A007B44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75577BC1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2F364009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6819FC8F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00A96F5F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19FC28D7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0D66F1FA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7DD221FE" w14:textId="77777777" w:rsidR="00924CA3" w:rsidRDefault="00924CA3" w:rsidP="00924CA3">
      <w:pPr>
        <w:ind w:left="360"/>
        <w:rPr>
          <w:rFonts w:ascii="Times New Roman" w:hAnsi="Times New Roman"/>
          <w:sz w:val="28"/>
          <w:rtl/>
        </w:rPr>
      </w:pPr>
    </w:p>
    <w:p w14:paraId="352005D3" w14:textId="22ED1F2F" w:rsidR="00924CA3" w:rsidRDefault="00924CA3" w:rsidP="00924CA3">
      <w:pPr>
        <w:ind w:left="360"/>
        <w:rPr>
          <w:rFonts w:asciiTheme="majorHAnsi" w:hAnsiTheme="majorHAnsi" w:cstheme="majorHAnsi"/>
          <w:sz w:val="28"/>
          <w:rtl/>
        </w:rPr>
      </w:pPr>
      <w:r w:rsidRPr="00924CA3">
        <w:rPr>
          <w:rFonts w:ascii="Times New Roman" w:hAnsi="Times New Roman" w:hint="cs"/>
          <w:sz w:val="28"/>
          <w:rtl/>
        </w:rPr>
        <w:t>تعداد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Theme="majorHAnsi" w:hAnsiTheme="majorHAnsi"/>
          <w:sz w:val="28"/>
        </w:rPr>
        <w:t>logic element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های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هر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بلوک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۱۶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عدد</w:t>
      </w:r>
      <w:r w:rsidRPr="00924CA3">
        <w:rPr>
          <w:rFonts w:asciiTheme="majorHAnsi" w:hAnsiTheme="majorHAnsi"/>
          <w:sz w:val="28"/>
          <w:rtl/>
        </w:rPr>
        <w:t xml:space="preserve"> </w:t>
      </w:r>
      <w:r w:rsidRPr="00924CA3">
        <w:rPr>
          <w:rFonts w:ascii="Times New Roman" w:hAnsi="Times New Roman" w:hint="cs"/>
          <w:sz w:val="28"/>
          <w:rtl/>
        </w:rPr>
        <w:t>است</w:t>
      </w:r>
      <w:r>
        <w:rPr>
          <w:rFonts w:asciiTheme="majorHAnsi" w:hAnsiTheme="majorHAnsi" w:cstheme="majorHAnsi"/>
          <w:sz w:val="28"/>
          <w:rtl/>
        </w:rPr>
        <w:t>.</w:t>
      </w:r>
    </w:p>
    <w:p w14:paraId="4CB5B7B1" w14:textId="77777777" w:rsidR="008F4256" w:rsidRDefault="008F4256" w:rsidP="00924CA3">
      <w:pPr>
        <w:ind w:left="360"/>
        <w:rPr>
          <w:rFonts w:asciiTheme="majorHAnsi" w:hAnsiTheme="majorHAnsi" w:cstheme="majorHAnsi"/>
          <w:sz w:val="28"/>
          <w:rtl/>
        </w:rPr>
      </w:pPr>
    </w:p>
    <w:p w14:paraId="530A0A77" w14:textId="15CFAC39" w:rsidR="008F4256" w:rsidRDefault="008F4256" w:rsidP="008F4256">
      <w:pPr>
        <w:ind w:left="360"/>
        <w:rPr>
          <w:rFonts w:asciiTheme="majorHAnsi" w:hAnsiTheme="majorHAnsi" w:cstheme="majorHAnsi"/>
          <w:color w:val="auto"/>
          <w:sz w:val="28"/>
        </w:rPr>
      </w:pPr>
      <w:r>
        <w:rPr>
          <w:rFonts w:asciiTheme="majorHAnsi" w:hAnsiTheme="majorHAnsi" w:cstheme="majorHAnsi"/>
          <w:noProof/>
          <w:sz w:val="28"/>
        </w:rPr>
        <w:lastRenderedPageBreak/>
        <w:drawing>
          <wp:anchor distT="0" distB="0" distL="114300" distR="114300" simplePos="0" relativeHeight="251668480" behindDoc="0" locked="0" layoutInCell="1" allowOverlap="1" wp14:anchorId="29F910E6" wp14:editId="3E9E2CA9">
            <wp:simplePos x="0" y="0"/>
            <wp:positionH relativeFrom="margin">
              <wp:align>right</wp:align>
            </wp:positionH>
            <wp:positionV relativeFrom="paragraph">
              <wp:posOffset>104809</wp:posOffset>
            </wp:positionV>
            <wp:extent cx="5565775" cy="5486400"/>
            <wp:effectExtent l="0" t="0" r="0" b="0"/>
            <wp:wrapSquare wrapText="bothSides"/>
            <wp:docPr id="13242651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A0C3A2" w14:textId="5B5CC83C" w:rsidR="008F4256" w:rsidRPr="008F4256" w:rsidRDefault="008F4256" w:rsidP="008F4256">
      <w:pPr>
        <w:ind w:firstLine="0"/>
        <w:rPr>
          <w:rFonts w:asciiTheme="majorHAnsi" w:hAnsiTheme="majorHAnsi"/>
          <w:sz w:val="28"/>
        </w:rPr>
      </w:pPr>
      <w:r w:rsidRPr="008F4256">
        <w:rPr>
          <w:rFonts w:ascii="Times New Roman" w:hAnsi="Times New Roman" w:hint="cs"/>
          <w:sz w:val="28"/>
          <w:rtl/>
        </w:rPr>
        <w:t>برای</w:t>
      </w:r>
      <w:r w:rsidRPr="008F4256">
        <w:rPr>
          <w:rFonts w:asciiTheme="majorHAnsi" w:hAnsiTheme="majorHAnsi"/>
          <w:sz w:val="28"/>
          <w:rtl/>
        </w:rPr>
        <w:t xml:space="preserve"> </w:t>
      </w:r>
      <w:r>
        <w:rPr>
          <w:rFonts w:asciiTheme="majorHAnsi" w:hAnsiTheme="majorHAnsi"/>
          <w:sz w:val="28"/>
        </w:rPr>
        <w:t>flexibility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بیشتر،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هر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بلوک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دارای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دو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مستطیل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جداگانه</w:t>
      </w:r>
      <w:r w:rsidRPr="008F4256">
        <w:rPr>
          <w:rFonts w:asciiTheme="majorHAnsi" w:hAnsiTheme="majorHAnsi"/>
          <w:sz w:val="28"/>
          <w:rtl/>
        </w:rPr>
        <w:t xml:space="preserve"> </w:t>
      </w:r>
      <w:r w:rsidRPr="008F4256">
        <w:rPr>
          <w:rFonts w:ascii="Times New Roman" w:hAnsi="Times New Roman" w:hint="cs"/>
          <w:sz w:val="28"/>
          <w:rtl/>
        </w:rPr>
        <w:t>است</w:t>
      </w:r>
      <w:r w:rsidRPr="008F4256">
        <w:rPr>
          <w:rFonts w:asciiTheme="majorHAnsi" w:hAnsiTheme="majorHAnsi"/>
          <w:sz w:val="28"/>
          <w:rtl/>
        </w:rPr>
        <w:t>.</w:t>
      </w:r>
    </w:p>
    <w:p w14:paraId="3FB1FFDC" w14:textId="77777777" w:rsidR="008F4256" w:rsidRDefault="008F4256" w:rsidP="00924CA3">
      <w:pPr>
        <w:ind w:left="360"/>
        <w:rPr>
          <w:rFonts w:asciiTheme="majorHAnsi" w:hAnsiTheme="majorHAnsi" w:cstheme="majorHAnsi"/>
          <w:sz w:val="28"/>
          <w:rtl/>
        </w:rPr>
      </w:pPr>
    </w:p>
    <w:p w14:paraId="609920E3" w14:textId="77777777" w:rsidR="00F82ABA" w:rsidRPr="00F82ABA" w:rsidRDefault="00F82ABA" w:rsidP="00F82ABA">
      <w:pPr>
        <w:ind w:firstLine="0"/>
      </w:pPr>
    </w:p>
    <w:sectPr w:rsidR="00F82ABA" w:rsidRPr="00F82ABA" w:rsidSect="00636D90">
      <w:footerReference w:type="default" r:id="rId23"/>
      <w:footnotePr>
        <w:numRestart w:val="eachPage"/>
      </w:footnotePr>
      <w:pgSz w:w="11906" w:h="16838" w:code="9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79481F" w14:textId="77777777" w:rsidR="00800129" w:rsidRDefault="00800129" w:rsidP="005507A9">
      <w:pPr>
        <w:spacing w:after="0" w:line="240" w:lineRule="auto"/>
      </w:pPr>
      <w:r>
        <w:separator/>
      </w:r>
    </w:p>
  </w:endnote>
  <w:endnote w:type="continuationSeparator" w:id="0">
    <w:p w14:paraId="7CFCC4AF" w14:textId="77777777" w:rsidR="00800129" w:rsidRDefault="0080012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275054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BD2DE" w14:textId="1BDCF153" w:rsidR="005A731E" w:rsidRDefault="005A7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2CD4A7" w14:textId="77777777" w:rsidR="005A731E" w:rsidRDefault="005A7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D308A" w14:textId="77777777" w:rsidR="00800129" w:rsidRDefault="00800129" w:rsidP="005507A9">
      <w:pPr>
        <w:spacing w:after="0" w:line="240" w:lineRule="auto"/>
      </w:pPr>
      <w:r>
        <w:separator/>
      </w:r>
    </w:p>
  </w:footnote>
  <w:footnote w:type="continuationSeparator" w:id="0">
    <w:p w14:paraId="7D8AD3E1" w14:textId="77777777" w:rsidR="00800129" w:rsidRDefault="0080012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450D0"/>
    <w:multiLevelType w:val="hybridMultilevel"/>
    <w:tmpl w:val="F7340D9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BC76604"/>
    <w:multiLevelType w:val="hybridMultilevel"/>
    <w:tmpl w:val="5F5016A4"/>
    <w:lvl w:ilvl="0" w:tplc="FFFFFFFF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DCA7D7C"/>
    <w:multiLevelType w:val="hybridMultilevel"/>
    <w:tmpl w:val="891EE35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C1309B"/>
    <w:multiLevelType w:val="hybridMultilevel"/>
    <w:tmpl w:val="D21647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D4F3403"/>
    <w:multiLevelType w:val="hybridMultilevel"/>
    <w:tmpl w:val="297280B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9405A2C"/>
    <w:multiLevelType w:val="hybridMultilevel"/>
    <w:tmpl w:val="8D2C55E4"/>
    <w:lvl w:ilvl="0" w:tplc="C19869F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ADE680A"/>
    <w:multiLevelType w:val="hybridMultilevel"/>
    <w:tmpl w:val="854A066A"/>
    <w:lvl w:ilvl="0" w:tplc="05E461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F3607"/>
    <w:multiLevelType w:val="hybridMultilevel"/>
    <w:tmpl w:val="5F5016A4"/>
    <w:lvl w:ilvl="0" w:tplc="1BC6CFD2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59D04327"/>
    <w:multiLevelType w:val="hybridMultilevel"/>
    <w:tmpl w:val="77A47202"/>
    <w:lvl w:ilvl="0" w:tplc="C1D8EBE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64140D5F"/>
    <w:multiLevelType w:val="hybridMultilevel"/>
    <w:tmpl w:val="78248A6A"/>
    <w:lvl w:ilvl="0" w:tplc="882474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E37AD7"/>
    <w:multiLevelType w:val="hybridMultilevel"/>
    <w:tmpl w:val="C81A10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163931">
    <w:abstractNumId w:val="17"/>
  </w:num>
  <w:num w:numId="2" w16cid:durableId="1164123287">
    <w:abstractNumId w:val="12"/>
  </w:num>
  <w:num w:numId="3" w16cid:durableId="1275357716">
    <w:abstractNumId w:val="13"/>
  </w:num>
  <w:num w:numId="4" w16cid:durableId="2143422091">
    <w:abstractNumId w:val="10"/>
  </w:num>
  <w:num w:numId="5" w16cid:durableId="1849709281">
    <w:abstractNumId w:val="10"/>
    <w:lvlOverride w:ilvl="0">
      <w:startOverride w:val="1"/>
    </w:lvlOverride>
  </w:num>
  <w:num w:numId="6" w16cid:durableId="711005192">
    <w:abstractNumId w:val="15"/>
  </w:num>
  <w:num w:numId="7" w16cid:durableId="1104575750">
    <w:abstractNumId w:val="16"/>
  </w:num>
  <w:num w:numId="8" w16cid:durableId="386295108">
    <w:abstractNumId w:val="7"/>
  </w:num>
  <w:num w:numId="9" w16cid:durableId="1946302142">
    <w:abstractNumId w:val="5"/>
  </w:num>
  <w:num w:numId="10" w16cid:durableId="1985742794">
    <w:abstractNumId w:val="8"/>
  </w:num>
  <w:num w:numId="11" w16cid:durableId="1929919425">
    <w:abstractNumId w:val="1"/>
  </w:num>
  <w:num w:numId="12" w16cid:durableId="1151216333">
    <w:abstractNumId w:val="11"/>
  </w:num>
  <w:num w:numId="13" w16cid:durableId="982277722">
    <w:abstractNumId w:val="14"/>
  </w:num>
  <w:num w:numId="14" w16cid:durableId="69429479">
    <w:abstractNumId w:val="4"/>
  </w:num>
  <w:num w:numId="15" w16cid:durableId="972712657">
    <w:abstractNumId w:val="2"/>
  </w:num>
  <w:num w:numId="16" w16cid:durableId="2062778366">
    <w:abstractNumId w:val="0"/>
  </w:num>
  <w:num w:numId="17" w16cid:durableId="707411255">
    <w:abstractNumId w:val="3"/>
  </w:num>
  <w:num w:numId="18" w16cid:durableId="1374842335">
    <w:abstractNumId w:val="9"/>
  </w:num>
  <w:num w:numId="19" w16cid:durableId="18871409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1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1D5"/>
    <w:rsid w:val="00015264"/>
    <w:rsid w:val="00016979"/>
    <w:rsid w:val="00022FEC"/>
    <w:rsid w:val="00024180"/>
    <w:rsid w:val="00024E1F"/>
    <w:rsid w:val="000332F3"/>
    <w:rsid w:val="00033493"/>
    <w:rsid w:val="0004255C"/>
    <w:rsid w:val="00061162"/>
    <w:rsid w:val="00061483"/>
    <w:rsid w:val="000625EC"/>
    <w:rsid w:val="00064682"/>
    <w:rsid w:val="0007087B"/>
    <w:rsid w:val="00075085"/>
    <w:rsid w:val="00082DF8"/>
    <w:rsid w:val="00085F14"/>
    <w:rsid w:val="0009712A"/>
    <w:rsid w:val="000A0904"/>
    <w:rsid w:val="000E36DC"/>
    <w:rsid w:val="000E3EF6"/>
    <w:rsid w:val="000E56F2"/>
    <w:rsid w:val="000E6D60"/>
    <w:rsid w:val="000F47A6"/>
    <w:rsid w:val="0010434E"/>
    <w:rsid w:val="0011049C"/>
    <w:rsid w:val="00141E77"/>
    <w:rsid w:val="0014319D"/>
    <w:rsid w:val="00145CC8"/>
    <w:rsid w:val="00162549"/>
    <w:rsid w:val="001751A4"/>
    <w:rsid w:val="001815CF"/>
    <w:rsid w:val="00192F65"/>
    <w:rsid w:val="001A253F"/>
    <w:rsid w:val="001A55B3"/>
    <w:rsid w:val="001A7F10"/>
    <w:rsid w:val="001B103D"/>
    <w:rsid w:val="001B18A4"/>
    <w:rsid w:val="001B482E"/>
    <w:rsid w:val="001C510C"/>
    <w:rsid w:val="001D1934"/>
    <w:rsid w:val="001E6D70"/>
    <w:rsid w:val="0020265A"/>
    <w:rsid w:val="00202E33"/>
    <w:rsid w:val="00205888"/>
    <w:rsid w:val="00207127"/>
    <w:rsid w:val="00211128"/>
    <w:rsid w:val="00216E1B"/>
    <w:rsid w:val="002241C8"/>
    <w:rsid w:val="002303BE"/>
    <w:rsid w:val="00234741"/>
    <w:rsid w:val="00240F1B"/>
    <w:rsid w:val="00241B51"/>
    <w:rsid w:val="0024277F"/>
    <w:rsid w:val="00243349"/>
    <w:rsid w:val="00245F65"/>
    <w:rsid w:val="00253173"/>
    <w:rsid w:val="00270D85"/>
    <w:rsid w:val="0027189F"/>
    <w:rsid w:val="00271A68"/>
    <w:rsid w:val="00273B80"/>
    <w:rsid w:val="002816DF"/>
    <w:rsid w:val="00282243"/>
    <w:rsid w:val="002826CE"/>
    <w:rsid w:val="00284572"/>
    <w:rsid w:val="002B5901"/>
    <w:rsid w:val="002B7E24"/>
    <w:rsid w:val="002C08A5"/>
    <w:rsid w:val="002C18F8"/>
    <w:rsid w:val="002C33AC"/>
    <w:rsid w:val="002C3DD9"/>
    <w:rsid w:val="002C3FD5"/>
    <w:rsid w:val="002C52D6"/>
    <w:rsid w:val="002D7287"/>
    <w:rsid w:val="002E01E9"/>
    <w:rsid w:val="002E038A"/>
    <w:rsid w:val="002E04AE"/>
    <w:rsid w:val="002E4CEA"/>
    <w:rsid w:val="00307DB9"/>
    <w:rsid w:val="003223DF"/>
    <w:rsid w:val="003242E9"/>
    <w:rsid w:val="00325B86"/>
    <w:rsid w:val="00332695"/>
    <w:rsid w:val="003341EE"/>
    <w:rsid w:val="00343DF1"/>
    <w:rsid w:val="00351486"/>
    <w:rsid w:val="00356586"/>
    <w:rsid w:val="003671D0"/>
    <w:rsid w:val="00377C5F"/>
    <w:rsid w:val="0038001D"/>
    <w:rsid w:val="00381839"/>
    <w:rsid w:val="0039492E"/>
    <w:rsid w:val="00395F13"/>
    <w:rsid w:val="003A2B2A"/>
    <w:rsid w:val="003B04E9"/>
    <w:rsid w:val="003B5F81"/>
    <w:rsid w:val="003C22CE"/>
    <w:rsid w:val="003C3BA7"/>
    <w:rsid w:val="003C480C"/>
    <w:rsid w:val="003D0A52"/>
    <w:rsid w:val="003D2222"/>
    <w:rsid w:val="003E14E9"/>
    <w:rsid w:val="003E2FF1"/>
    <w:rsid w:val="003E3B16"/>
    <w:rsid w:val="003E3F0C"/>
    <w:rsid w:val="003E7541"/>
    <w:rsid w:val="003F0732"/>
    <w:rsid w:val="003F11DF"/>
    <w:rsid w:val="003F3DDB"/>
    <w:rsid w:val="003F52F9"/>
    <w:rsid w:val="00401FDA"/>
    <w:rsid w:val="00407D83"/>
    <w:rsid w:val="00410C54"/>
    <w:rsid w:val="00412380"/>
    <w:rsid w:val="00413090"/>
    <w:rsid w:val="00421AC4"/>
    <w:rsid w:val="004338DA"/>
    <w:rsid w:val="00440B68"/>
    <w:rsid w:val="004476F5"/>
    <w:rsid w:val="0045744F"/>
    <w:rsid w:val="0046196D"/>
    <w:rsid w:val="0046645D"/>
    <w:rsid w:val="004720EA"/>
    <w:rsid w:val="004823C7"/>
    <w:rsid w:val="0048594F"/>
    <w:rsid w:val="00490B94"/>
    <w:rsid w:val="00493E64"/>
    <w:rsid w:val="004A14EF"/>
    <w:rsid w:val="004A36D8"/>
    <w:rsid w:val="004A4362"/>
    <w:rsid w:val="004B001E"/>
    <w:rsid w:val="004B124B"/>
    <w:rsid w:val="004B22E4"/>
    <w:rsid w:val="004B30B5"/>
    <w:rsid w:val="004B433B"/>
    <w:rsid w:val="004C1CEA"/>
    <w:rsid w:val="004C624C"/>
    <w:rsid w:val="004D1E5C"/>
    <w:rsid w:val="004E3398"/>
    <w:rsid w:val="004F5041"/>
    <w:rsid w:val="00502664"/>
    <w:rsid w:val="00502882"/>
    <w:rsid w:val="00504914"/>
    <w:rsid w:val="00510A29"/>
    <w:rsid w:val="0052087F"/>
    <w:rsid w:val="00526A14"/>
    <w:rsid w:val="00527534"/>
    <w:rsid w:val="00531D8E"/>
    <w:rsid w:val="00537691"/>
    <w:rsid w:val="00545279"/>
    <w:rsid w:val="00547495"/>
    <w:rsid w:val="005507A9"/>
    <w:rsid w:val="005563A5"/>
    <w:rsid w:val="00564203"/>
    <w:rsid w:val="00581071"/>
    <w:rsid w:val="00582A21"/>
    <w:rsid w:val="005A14DB"/>
    <w:rsid w:val="005A731E"/>
    <w:rsid w:val="005B06D6"/>
    <w:rsid w:val="005B260C"/>
    <w:rsid w:val="005B3256"/>
    <w:rsid w:val="005B32A0"/>
    <w:rsid w:val="005B47D8"/>
    <w:rsid w:val="005B60AB"/>
    <w:rsid w:val="005C2494"/>
    <w:rsid w:val="005D2CC9"/>
    <w:rsid w:val="005D3ABE"/>
    <w:rsid w:val="005D75B4"/>
    <w:rsid w:val="005E19ED"/>
    <w:rsid w:val="005F3E45"/>
    <w:rsid w:val="005F6696"/>
    <w:rsid w:val="005F73F2"/>
    <w:rsid w:val="005F745E"/>
    <w:rsid w:val="005F759E"/>
    <w:rsid w:val="00616E6D"/>
    <w:rsid w:val="0062225F"/>
    <w:rsid w:val="00631840"/>
    <w:rsid w:val="0063462D"/>
    <w:rsid w:val="00636D90"/>
    <w:rsid w:val="00637297"/>
    <w:rsid w:val="00640D85"/>
    <w:rsid w:val="00642953"/>
    <w:rsid w:val="006472AC"/>
    <w:rsid w:val="00657755"/>
    <w:rsid w:val="00657DC9"/>
    <w:rsid w:val="00662E62"/>
    <w:rsid w:val="006665CD"/>
    <w:rsid w:val="00666DB8"/>
    <w:rsid w:val="0066727F"/>
    <w:rsid w:val="00674413"/>
    <w:rsid w:val="00681409"/>
    <w:rsid w:val="0068306D"/>
    <w:rsid w:val="006853C8"/>
    <w:rsid w:val="006857D8"/>
    <w:rsid w:val="006A2063"/>
    <w:rsid w:val="006B1ADD"/>
    <w:rsid w:val="006D1BBB"/>
    <w:rsid w:val="006D376B"/>
    <w:rsid w:val="006D5020"/>
    <w:rsid w:val="006E4AE9"/>
    <w:rsid w:val="006F01D8"/>
    <w:rsid w:val="006F126C"/>
    <w:rsid w:val="006F2551"/>
    <w:rsid w:val="006F7D6A"/>
    <w:rsid w:val="00712C2D"/>
    <w:rsid w:val="00715FC9"/>
    <w:rsid w:val="007252D4"/>
    <w:rsid w:val="00733693"/>
    <w:rsid w:val="007369AE"/>
    <w:rsid w:val="00737577"/>
    <w:rsid w:val="00740372"/>
    <w:rsid w:val="00747860"/>
    <w:rsid w:val="0075099B"/>
    <w:rsid w:val="00753FC1"/>
    <w:rsid w:val="00783477"/>
    <w:rsid w:val="0078634C"/>
    <w:rsid w:val="0079031E"/>
    <w:rsid w:val="00790E2B"/>
    <w:rsid w:val="007A386B"/>
    <w:rsid w:val="007A50A2"/>
    <w:rsid w:val="007B0646"/>
    <w:rsid w:val="007B12AC"/>
    <w:rsid w:val="007C18FA"/>
    <w:rsid w:val="007C1D9E"/>
    <w:rsid w:val="007D4992"/>
    <w:rsid w:val="007E1B3F"/>
    <w:rsid w:val="00800129"/>
    <w:rsid w:val="00810ADF"/>
    <w:rsid w:val="008168EC"/>
    <w:rsid w:val="0082056F"/>
    <w:rsid w:val="00820879"/>
    <w:rsid w:val="008218FA"/>
    <w:rsid w:val="00823ED2"/>
    <w:rsid w:val="00827954"/>
    <w:rsid w:val="008351F5"/>
    <w:rsid w:val="008436DB"/>
    <w:rsid w:val="008513E9"/>
    <w:rsid w:val="00851843"/>
    <w:rsid w:val="00855B30"/>
    <w:rsid w:val="00860287"/>
    <w:rsid w:val="00866136"/>
    <w:rsid w:val="00866B45"/>
    <w:rsid w:val="0087599F"/>
    <w:rsid w:val="008811A6"/>
    <w:rsid w:val="0088616D"/>
    <w:rsid w:val="0089094E"/>
    <w:rsid w:val="00894B47"/>
    <w:rsid w:val="00895F63"/>
    <w:rsid w:val="008A0296"/>
    <w:rsid w:val="008A05F4"/>
    <w:rsid w:val="008A11CD"/>
    <w:rsid w:val="008A1429"/>
    <w:rsid w:val="008A180B"/>
    <w:rsid w:val="008A3250"/>
    <w:rsid w:val="008B5F87"/>
    <w:rsid w:val="008B6608"/>
    <w:rsid w:val="008D55B9"/>
    <w:rsid w:val="008E2829"/>
    <w:rsid w:val="008E6479"/>
    <w:rsid w:val="008E68EB"/>
    <w:rsid w:val="008E78E9"/>
    <w:rsid w:val="008F4256"/>
    <w:rsid w:val="008F762E"/>
    <w:rsid w:val="0090683B"/>
    <w:rsid w:val="00907AF5"/>
    <w:rsid w:val="00911C40"/>
    <w:rsid w:val="00913B33"/>
    <w:rsid w:val="00914832"/>
    <w:rsid w:val="009176B4"/>
    <w:rsid w:val="00920744"/>
    <w:rsid w:val="00922EA5"/>
    <w:rsid w:val="00924CA3"/>
    <w:rsid w:val="009307FE"/>
    <w:rsid w:val="00930FCD"/>
    <w:rsid w:val="00937BC0"/>
    <w:rsid w:val="009410D7"/>
    <w:rsid w:val="00945EA6"/>
    <w:rsid w:val="009544C5"/>
    <w:rsid w:val="00960E14"/>
    <w:rsid w:val="0097608F"/>
    <w:rsid w:val="00983DF4"/>
    <w:rsid w:val="009913F7"/>
    <w:rsid w:val="0099175D"/>
    <w:rsid w:val="00994030"/>
    <w:rsid w:val="00994329"/>
    <w:rsid w:val="00996CBE"/>
    <w:rsid w:val="009979F4"/>
    <w:rsid w:val="009A75C3"/>
    <w:rsid w:val="009B029E"/>
    <w:rsid w:val="009B0DC9"/>
    <w:rsid w:val="009B13D5"/>
    <w:rsid w:val="009C6454"/>
    <w:rsid w:val="009D0063"/>
    <w:rsid w:val="009D2D48"/>
    <w:rsid w:val="009D3A37"/>
    <w:rsid w:val="009E16D2"/>
    <w:rsid w:val="009E325A"/>
    <w:rsid w:val="009E561F"/>
    <w:rsid w:val="00A05536"/>
    <w:rsid w:val="00A0739F"/>
    <w:rsid w:val="00A1095E"/>
    <w:rsid w:val="00A11318"/>
    <w:rsid w:val="00A11E24"/>
    <w:rsid w:val="00A12C97"/>
    <w:rsid w:val="00A14293"/>
    <w:rsid w:val="00A24B51"/>
    <w:rsid w:val="00A24BA3"/>
    <w:rsid w:val="00A458DF"/>
    <w:rsid w:val="00A614D6"/>
    <w:rsid w:val="00A70218"/>
    <w:rsid w:val="00A73411"/>
    <w:rsid w:val="00A739D9"/>
    <w:rsid w:val="00A73C76"/>
    <w:rsid w:val="00A800E8"/>
    <w:rsid w:val="00A85148"/>
    <w:rsid w:val="00A947E6"/>
    <w:rsid w:val="00AB6392"/>
    <w:rsid w:val="00AB7EAB"/>
    <w:rsid w:val="00AC1668"/>
    <w:rsid w:val="00AD7E2A"/>
    <w:rsid w:val="00AF21E9"/>
    <w:rsid w:val="00AF5736"/>
    <w:rsid w:val="00B00427"/>
    <w:rsid w:val="00B014BB"/>
    <w:rsid w:val="00B13083"/>
    <w:rsid w:val="00B14A58"/>
    <w:rsid w:val="00B17C0D"/>
    <w:rsid w:val="00B25B67"/>
    <w:rsid w:val="00B261BF"/>
    <w:rsid w:val="00B30509"/>
    <w:rsid w:val="00B42A2C"/>
    <w:rsid w:val="00B433FD"/>
    <w:rsid w:val="00B43E09"/>
    <w:rsid w:val="00B462A7"/>
    <w:rsid w:val="00B46AA5"/>
    <w:rsid w:val="00B50811"/>
    <w:rsid w:val="00B56C1E"/>
    <w:rsid w:val="00B57FB5"/>
    <w:rsid w:val="00B631AA"/>
    <w:rsid w:val="00B631E4"/>
    <w:rsid w:val="00B728E9"/>
    <w:rsid w:val="00B73BC0"/>
    <w:rsid w:val="00B8741D"/>
    <w:rsid w:val="00B965D7"/>
    <w:rsid w:val="00B97FB7"/>
    <w:rsid w:val="00BA7518"/>
    <w:rsid w:val="00BB005E"/>
    <w:rsid w:val="00BB386A"/>
    <w:rsid w:val="00BB5972"/>
    <w:rsid w:val="00BD25A5"/>
    <w:rsid w:val="00BD5720"/>
    <w:rsid w:val="00BE0411"/>
    <w:rsid w:val="00BE2478"/>
    <w:rsid w:val="00BE3513"/>
    <w:rsid w:val="00BE791D"/>
    <w:rsid w:val="00BF2472"/>
    <w:rsid w:val="00C007F3"/>
    <w:rsid w:val="00C03B4B"/>
    <w:rsid w:val="00C1194C"/>
    <w:rsid w:val="00C23A50"/>
    <w:rsid w:val="00C257F4"/>
    <w:rsid w:val="00C335A5"/>
    <w:rsid w:val="00C33FBF"/>
    <w:rsid w:val="00C4414D"/>
    <w:rsid w:val="00C471E8"/>
    <w:rsid w:val="00C5531F"/>
    <w:rsid w:val="00C56C5B"/>
    <w:rsid w:val="00C57A01"/>
    <w:rsid w:val="00C60642"/>
    <w:rsid w:val="00C62390"/>
    <w:rsid w:val="00C635AE"/>
    <w:rsid w:val="00C7269B"/>
    <w:rsid w:val="00C72F68"/>
    <w:rsid w:val="00C80A19"/>
    <w:rsid w:val="00C80AF4"/>
    <w:rsid w:val="00C811DE"/>
    <w:rsid w:val="00C81DAC"/>
    <w:rsid w:val="00C87350"/>
    <w:rsid w:val="00C94ACE"/>
    <w:rsid w:val="00C96A63"/>
    <w:rsid w:val="00CA40AD"/>
    <w:rsid w:val="00CA5158"/>
    <w:rsid w:val="00CA5C56"/>
    <w:rsid w:val="00CB6A09"/>
    <w:rsid w:val="00CC1B2B"/>
    <w:rsid w:val="00CC6F8F"/>
    <w:rsid w:val="00CD22C3"/>
    <w:rsid w:val="00CF5587"/>
    <w:rsid w:val="00CF5E1C"/>
    <w:rsid w:val="00D166AF"/>
    <w:rsid w:val="00D16C27"/>
    <w:rsid w:val="00D21B15"/>
    <w:rsid w:val="00D22370"/>
    <w:rsid w:val="00D2594B"/>
    <w:rsid w:val="00D30D8C"/>
    <w:rsid w:val="00D35224"/>
    <w:rsid w:val="00D543C6"/>
    <w:rsid w:val="00D57292"/>
    <w:rsid w:val="00D60A5D"/>
    <w:rsid w:val="00D6731A"/>
    <w:rsid w:val="00D776F3"/>
    <w:rsid w:val="00D77A86"/>
    <w:rsid w:val="00D80254"/>
    <w:rsid w:val="00D80ADF"/>
    <w:rsid w:val="00D81D77"/>
    <w:rsid w:val="00D828DA"/>
    <w:rsid w:val="00D9657E"/>
    <w:rsid w:val="00DB0262"/>
    <w:rsid w:val="00DB572B"/>
    <w:rsid w:val="00DC186A"/>
    <w:rsid w:val="00DD393D"/>
    <w:rsid w:val="00DD61C6"/>
    <w:rsid w:val="00DE09B2"/>
    <w:rsid w:val="00DE1A62"/>
    <w:rsid w:val="00DF4E0A"/>
    <w:rsid w:val="00DF5B84"/>
    <w:rsid w:val="00E00C36"/>
    <w:rsid w:val="00E03AB7"/>
    <w:rsid w:val="00E044D2"/>
    <w:rsid w:val="00E063F2"/>
    <w:rsid w:val="00E1036D"/>
    <w:rsid w:val="00E12380"/>
    <w:rsid w:val="00E15DBB"/>
    <w:rsid w:val="00E17FEE"/>
    <w:rsid w:val="00E46E14"/>
    <w:rsid w:val="00E46FF2"/>
    <w:rsid w:val="00E53D14"/>
    <w:rsid w:val="00E61876"/>
    <w:rsid w:val="00E67C76"/>
    <w:rsid w:val="00E702DE"/>
    <w:rsid w:val="00E72351"/>
    <w:rsid w:val="00E7470D"/>
    <w:rsid w:val="00E76D1F"/>
    <w:rsid w:val="00E76E26"/>
    <w:rsid w:val="00E905BB"/>
    <w:rsid w:val="00EA4047"/>
    <w:rsid w:val="00EA74B3"/>
    <w:rsid w:val="00EB4338"/>
    <w:rsid w:val="00ED23A5"/>
    <w:rsid w:val="00ED2556"/>
    <w:rsid w:val="00EE1A52"/>
    <w:rsid w:val="00EE2CAB"/>
    <w:rsid w:val="00EE3741"/>
    <w:rsid w:val="00EE3FCE"/>
    <w:rsid w:val="00EE56D8"/>
    <w:rsid w:val="00EE5A63"/>
    <w:rsid w:val="00F0413F"/>
    <w:rsid w:val="00F06D5A"/>
    <w:rsid w:val="00F120AD"/>
    <w:rsid w:val="00F21F40"/>
    <w:rsid w:val="00F23759"/>
    <w:rsid w:val="00F2521B"/>
    <w:rsid w:val="00F27F4A"/>
    <w:rsid w:val="00F43FAC"/>
    <w:rsid w:val="00F47FED"/>
    <w:rsid w:val="00F6099D"/>
    <w:rsid w:val="00F64FC4"/>
    <w:rsid w:val="00F67BD3"/>
    <w:rsid w:val="00F736EC"/>
    <w:rsid w:val="00F73960"/>
    <w:rsid w:val="00F80CD0"/>
    <w:rsid w:val="00F82ABA"/>
    <w:rsid w:val="00F87419"/>
    <w:rsid w:val="00FA572B"/>
    <w:rsid w:val="00FA5844"/>
    <w:rsid w:val="00FD111B"/>
    <w:rsid w:val="00FD23B3"/>
    <w:rsid w:val="00FD458A"/>
    <w:rsid w:val="00FE53F5"/>
    <w:rsid w:val="00FF08C0"/>
    <w:rsid w:val="00FF33E6"/>
    <w:rsid w:val="00FF344F"/>
    <w:rsid w:val="00FF5984"/>
    <w:rsid w:val="00FF68BE"/>
    <w:rsid w:val="00FF6F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80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9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2B15729-8EA2-4BAC-88AA-1A954750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niloufar mortazavi</cp:lastModifiedBy>
  <cp:revision>2</cp:revision>
  <cp:lastPrinted>2024-03-24T18:25:00Z</cp:lastPrinted>
  <dcterms:created xsi:type="dcterms:W3CDTF">2024-07-07T12:00:00Z</dcterms:created>
  <dcterms:modified xsi:type="dcterms:W3CDTF">2024-07-07T12:00:00Z</dcterms:modified>
</cp:coreProperties>
</file>